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2077ac2d278c05d4ead06cd0b8bb9f9d67d0bad"/>
    <w:p>
      <w:pPr>
        <w:pStyle w:val="Heading1"/>
      </w:pPr>
      <w:r>
        <w:t xml:space="preserve">Cover Letter for University Lecturer Position in Australia Brisbane</w:t>
      </w:r>
    </w:p>
    <w:p>
      <w:pPr>
        <w:pStyle w:val="FirstParagraph"/>
      </w:pPr>
      <w:r>
        <w:t xml:space="preserve">Dear [Hiring Committee/Dean's Name],</w:t>
      </w:r>
    </w:p>
    <w:p>
      <w:pPr>
        <w:pStyle w:val="BodyText"/>
      </w:pPr>
      <w:r>
        <w:t xml:space="preserve">I am writing to express my sincere interest in the University Lecturer position at a prestigious institution in Australia Brisbane. As an experienced educator and researcher with a passion for fostering academic excellence, I am eager to contribute my expertise, teaching philosophy, and dedication to higher education to an environment that values innovation, cultural diversity, and intellectual growth. Brisbane’s vibrant academic community and its reputation as a hub for research and education make this opportunity particularly compelling for me.</w:t>
      </w:r>
    </w:p>
    <w:p>
      <w:pPr>
        <w:pStyle w:val="BodyText"/>
      </w:pPr>
      <w:r>
        <w:t xml:space="preserve">With over [X years] of experience in academia, I have developed a robust understanding of pedagogical strategies, curriculum design, and the importance of mentorship in shaping future leaders. My career has spanned [specific fields or disciplines], where I have taught undergraduate and postgraduate courses, supervised research projects, and collaborated with industry partners to bridge theoretical knowledge with real-world applications. This experience has equipped me to thrive in a dynamic university setting like Brisbane, where institutions such as the University of Queensland (UQ), Griffith University, or Queensland University of Technology (QUT) prioritize interdisciplinary learning and global engagement.</w:t>
      </w:r>
    </w:p>
    <w:p>
      <w:pPr>
        <w:pStyle w:val="BodyText"/>
      </w:pPr>
      <w:r>
        <w:t xml:space="preserve">As a University Lecturer, I believe in creating an inclusive and stimulating classroom environment that encourages critical thinking, creativity, and collaboration. My teaching philosophy is rooted in the belief that education is not merely about imparting knowledge but about inspiring students to become lifelong learners and ethical problem-solvers. In my previous roles, I have incorporated active learning techniques, technology-enhanced instruction, and assessments that emphasize both theoretical understanding and practical skills. For instance, at [Previous Institution], I designed a course on [specific subject] that integrated case studies from Australian industries and local community projects, enabling students to apply their learning to real-world challenges. This approach not only enhanced student engagement but also fostered a sense of purpose and relevance in their academic journey.</w:t>
      </w:r>
    </w:p>
    <w:p>
      <w:pPr>
        <w:pStyle w:val="BodyText"/>
      </w:pPr>
      <w:r>
        <w:t xml:space="preserve">Brisbane’s unique position as a gateway to the Asia-Pacific region aligns perfectly with my professional goals. I am particularly drawn to the opportunity to contribute to programs that emphasize global perspectives, cultural competence, and sustainability—areas that are increasingly vital in today’s interconnected world. The University of Queensland’s focus on research excellence and its partnerships with international institutions resonate deeply with my own commitment to advancing knowledge through collaborative projects. I am confident that my background in [specific research area or field] would allow me to make meaningful contributions to ongoing initiatives at a Brisbane-based university, whether through teaching, mentorship, or interdisciplinary research.</w:t>
      </w:r>
    </w:p>
    <w:p>
      <w:pPr>
        <w:pStyle w:val="BodyText"/>
      </w:pPr>
      <w:r>
        <w:t xml:space="preserve">In addition to my teaching responsibilities, I have actively engaged in academic leadership and professional development. As a member of [previous institution’s] faculty council, I contributed to curriculum revisions and participated in workshops on inclusive pedagogy and emerging trends in education. These experiences have honed my ability to work collaboratively with colleagues, advocate for student success, and adapt to the evolving needs of higher education. Furthermore, my research publications in [specific journals or areas] demonstrate my commitment to advancing knowledge within my field and fostering a culture of inquiry among students.</w:t>
      </w:r>
    </w:p>
    <w:p>
      <w:pPr>
        <w:pStyle w:val="BodyText"/>
      </w:pPr>
      <w:r>
        <w:t xml:space="preserve">What sets me apart as a University Lecturer is my ability to connect with students from diverse backgrounds and inspire them to reach their full potential. In Brisbane, where the student population is as diverse as the city itself, I believe my cross-cultural communication skills and empathy will enable me to create a supportive learning environment. I have also mentored students from various cultural and socioeconomic backgrounds, helping them navigate academic challenges while encouraging them to pursue their passions. This experience has reinforced my belief that education is a transformative force, and I am eager to continue this mission in Australia Brisbane.</w:t>
      </w:r>
    </w:p>
    <w:p>
      <w:pPr>
        <w:pStyle w:val="BodyText"/>
      </w:pPr>
      <w:r>
        <w:t xml:space="preserve">Finally, I am deeply committed to the values of integrity, innovation, and community that define Australian universities. Brisbane’s emphasis on sustainability, social responsibility, and technological advancement mirrors my own professional ethos. I am particularly excited about the opportunity to collaborate with colleagues on projects that address global challenges such as climate change, digital literacy, and equitable access to education. By joining a university in Brisbane, I hope to contribute to an academic culture that not only nurtures talent but also drives positive change for society.</w:t>
      </w:r>
    </w:p>
    <w:p>
      <w:pPr>
        <w:pStyle w:val="BodyText"/>
      </w:pPr>
      <w:r>
        <w:t xml:space="preserve">Thank you for considering my application. I would be honored to discuss how my qualifications and vision align with the mission of your institution. Please feel free to contact me at [your phone number] or [your email address] at your earliest convenience. I look forward to the possibility of contributing to the continued success of a University Lecturer role in Australia Brisban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Australia Brisbane</dc:title>
  <dc:creator/>
  <cp:keywords/>
  <dcterms:created xsi:type="dcterms:W3CDTF">2026-07-24T09:52:19Z</dcterms:created>
  <dcterms:modified xsi:type="dcterms:W3CDTF">2026-07-24T09:52:19Z</dcterms:modified>
</cp:coreProperties>
</file>

<file path=docProps/custom.xml><?xml version="1.0" encoding="utf-8"?>
<Properties xmlns="http://schemas.openxmlformats.org/officeDocument/2006/custom-properties" xmlns:vt="http://schemas.openxmlformats.org/officeDocument/2006/docPropsVTypes"/>
</file>